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Zimbabwe</w:t>
      </w:r>
      <w:r>
        <w:t xml:space="preserve"> </w:t>
      </w:r>
      <w:r>
        <w:t xml:space="preserve">Harare</w:t>
      </w:r>
    </w:p>
    <w:bookmarkStart w:id="21" w:name="X35226cef773bb22efc42910d98aedd23af1159f"/>
    <w:p>
      <w:pPr>
        <w:pStyle w:val="Heading1"/>
      </w:pPr>
      <w:r>
        <w:t xml:space="preserve">Ophthalmologist Internship Application Letter</w:t>
      </w:r>
    </w:p>
    <w:p>
      <w:pPr>
        <w:pStyle w:val="FirstParagraph"/>
      </w:pPr>
      <w:r>
        <w:rPr>
          <w:bCs/>
          <w:b/>
        </w:rPr>
        <w:t xml:space="preserve">Dr. Amina Chikwanda</w:t>
      </w:r>
      <w:r>
        <w:br/>
      </w:r>
      <w:r>
        <w:t xml:space="preserve">P.O. Box 1054, Harare</w:t>
      </w:r>
      <w:r>
        <w:br/>
      </w:r>
      <w:r>
        <w:t xml:space="preserve">Zimbabwe</w:t>
      </w:r>
      <w:r>
        <w:br/>
      </w:r>
      <w:r>
        <w:t xml:space="preserve">Email: a.chikwanda@email.com</w:t>
      </w:r>
      <w:r>
        <w:br/>
      </w:r>
      <w:r>
        <w:t xml:space="preserve">Phone: +263 77 123 4567</w:t>
      </w:r>
      <w:r>
        <w:br/>
      </w:r>
      <w:r>
        <w:t xml:space="preserve">Date: October 26, 2023</w:t>
      </w:r>
    </w:p>
    <w:p>
      <w:pPr>
        <w:pStyle w:val="BodyText"/>
      </w:pPr>
      <w:r>
        <w:rPr>
          <w:bCs/>
          <w:b/>
        </w:rPr>
        <w:t xml:space="preserve">Dr. Samuel Muzhivani</w:t>
      </w:r>
      <w:r>
        <w:br/>
      </w:r>
      <w:r>
        <w:t xml:space="preserve">Director of Medical Services</w:t>
      </w:r>
      <w:r>
        <w:br/>
      </w:r>
      <w:r>
        <w:t xml:space="preserve">Harare Eye Clinic</w:t>
      </w:r>
      <w:r>
        <w:br/>
      </w:r>
      <w:r>
        <w:t xml:space="preserve">Plot 12, Samora Machel Avenue</w:t>
      </w:r>
      <w:r>
        <w:br/>
      </w:r>
      <w:r>
        <w:t xml:space="preserve">Harare, Zimbabwe</w:t>
      </w:r>
    </w:p>
    <w:bookmarkStart w:id="20" w:name="X5d0471dfe09f2c97eee52d169a8101c198074f4"/>
    <w:p>
      <w:pPr>
        <w:pStyle w:val="Heading2"/>
      </w:pPr>
      <w:r>
        <w:t xml:space="preserve">Subject: Internship Application for Ophthalmology Residency Position</w:t>
      </w:r>
    </w:p>
    <w:p>
      <w:pPr>
        <w:pStyle w:val="FirstParagraph"/>
      </w:pPr>
      <w:r>
        <w:t xml:space="preserve">Dear Dr. Muzhivani,</w:t>
      </w:r>
    </w:p>
    <w:p>
      <w:pPr>
        <w:pStyle w:val="BodyText"/>
      </w:pPr>
      <w:r>
        <w:t xml:space="preserve">It is with profound enthusiasm and professional dedication that I submit my Internship Application Letter for the Ophthalmology Residency Program at Harare Eye Clinic, a beacon of excellence in ophthalmic care within Zimbabwe Harare. As a newly graduated medical doctor (MBChB) from the University of Zimbabwe College of Health Sciences, I have meticulously prepared to contribute meaningfully to your institution’s mission of combating vision impairment across our nation. Having grown up witnessing the devastating impact of preventable blindness in rural communities surrounding Harare, I am driven by a deep commitment to serve as a skilled Ophthalmologist who can make tangible differences in patients' lives.</w:t>
      </w:r>
    </w:p>
    <w:p>
      <w:pPr>
        <w:pStyle w:val="BodyText"/>
      </w:pPr>
      <w:r>
        <w:t xml:space="preserve">My academic journey has been meticulously structured to cultivate expertise in ocular health. During my medical studies, I maintained an honors distinction (First Class) with a focus on ophthalmology, completing advanced coursework in corneal diseases, glaucoma management, and pediatric eye disorders. I actively participated in the University's Ophthalmology Society, organizing free screening camps across Harare suburbs where we identified 147 cases of undiagnosed cataracts and diabetic retinopathy—data that later informed a research paper published in the</w:t>
      </w:r>
      <w:r>
        <w:t xml:space="preserve"> </w:t>
      </w:r>
      <w:r>
        <w:rPr>
          <w:iCs/>
          <w:i/>
        </w:rPr>
        <w:t xml:space="preserve">Zimbabwe Medical Journal</w:t>
      </w:r>
      <w:r>
        <w:t xml:space="preserve">. This hands-on experience solidified my conviction that specialized ophthalmic training must be rooted in community engagement, particularly within Zimbabwe Harare where access to eye care remains disproportionately limited for low-income populations.</w:t>
      </w:r>
    </w:p>
    <w:p>
      <w:pPr>
        <w:pStyle w:val="BodyText"/>
      </w:pPr>
      <w:r>
        <w:t xml:space="preserve">During my clinical rotations at Parirenyatwa Hospital, I worked under the mentorship of Dr. Joyce Nkosi, a renowned Zimbabwean Ophthalmologist, gaining comprehensive exposure to surgical and diagnostic procedures. I assisted in 120+ cataract surgeries (including phacoemulsification and manual small incision cataract surgery), managed acute uveitis cases in the emergency department, and utilized portable slit lamps for community eye screening. One particularly formative experience involved treating a young mother with trichiasis—a leading cause of blindness in Zimbabwe—after she walked 30 kilometers from her rural homestead to Harare seeking care. This encounter crystallized my understanding that effective ophthalmic practice requires not just technical skill but cultural humility and systemic awareness of healthcare barriers in our context.</w:t>
      </w:r>
    </w:p>
    <w:p>
      <w:pPr>
        <w:pStyle w:val="BodyText"/>
      </w:pPr>
      <w:r>
        <w:t xml:space="preserve">What distinguishes my approach is my unwavering focus on the unique challenges of ophthalmic care delivery in Zimbabwe. I have conducted fieldwork documenting how transportation costs, limited diagnostic tools, and traditional beliefs delay treatment-seeking behavior—especially among women and children. My community health project at Chitungwiza Hospital developed a mobile screening model that increased cataract surgery referrals by 40% through partnerships with local</w:t>
      </w:r>
      <w:r>
        <w:t xml:space="preserve"> </w:t>
      </w:r>
      <w:r>
        <w:rPr>
          <w:iCs/>
          <w:i/>
        </w:rPr>
        <w:t xml:space="preserve">indunas</w:t>
      </w:r>
      <w:r>
        <w:t xml:space="preserve"> </w:t>
      </w:r>
      <w:r>
        <w:t xml:space="preserve">(traditional leaders). This aligns precisely with Harare Eye Clinic's innovative outreach initiatives, and I am eager to contribute my practical understanding of Zimbabwean healthcare dynamics to your team. The Clinic’s reputation for pioneering teleophthalmology services in rural districts resonates deeply with my goal to bridge the urban-rural divide in eye care access across Harare and beyond.</w:t>
      </w:r>
    </w:p>
    <w:p>
      <w:pPr>
        <w:pStyle w:val="BodyText"/>
      </w:pPr>
      <w:r>
        <w:t xml:space="preserve">My technical competencies extend beyond standard clinical practice. I am proficient in utilizing portable retinal cameras (such as the PanOptix system) for remote diagnostics, fluent in Shona and Ndebele for effective patient communication, and trained in WHO’s Essential Eye Care curriculum. During a six-month elective at St. John's Eye Hospital in Nairobi, I collaborated on developing an affordable intraocular lens manufacturing protocol tailored to resource-limited settings—experiences directly transferable to enhancing Harare Eye Clinic's operational efficiency within Zimbabwe Harare’s public health framework.</w:t>
      </w:r>
    </w:p>
    <w:p>
      <w:pPr>
        <w:pStyle w:val="BodyText"/>
      </w:pPr>
      <w:r>
        <w:t xml:space="preserve">I recognize that becoming an effective Ophthalmologist transcends surgical expertise. My volunteer work with the Zimbabwe Blindness Prevention Society has taught me the critical importance of patient education in preventing vision loss. In Harare, where misinformation about eye conditions is prevalent (e.g., beliefs that cataracts are caused by "bad eyes" or can be cured with herbs), I developed illustrated pamphlets in local languages explaining treatment options—a strategy I intend to implement alongside your clinic's community health workers. This holistic perspective ensures my clinical interventions are culturally grounded and sustainable.</w:t>
      </w:r>
    </w:p>
    <w:p>
      <w:pPr>
        <w:pStyle w:val="BodyText"/>
      </w:pPr>
      <w:r>
        <w:t xml:space="preserve">Zimbabwe Harare presents both a profound challenge and an unparalleled opportunity for ophthalmic advancement. With over 300,000 Zimbabweans suffering from avoidable blindness according to the WHO, our clinics require clinicians who understand local epidemiology—such as the high prevalence of trachoma in Masvingo Province and diabetic retinopathy in urban centers. As an intern at your institution, I will actively participate in data collection for your ongoing research on glaucoma progression among Black African populations, contributing to evidence-based practice that addresses our community’s specific needs.</w:t>
      </w:r>
    </w:p>
    <w:p>
      <w:pPr>
        <w:pStyle w:val="BodyText"/>
      </w:pPr>
      <w:r>
        <w:t xml:space="preserve">My career vision is clear: to become a leader in developing contextually appropriate ophthalmic care models for Zimbabwe. This internship represents the essential next step where I can refine my surgical technique under your guidance while learning from the Clinic's legacy of transforming eye care accessibility. I am particularly inspired by your recent partnership with the African Vision Research Institute to establish Harare's first low-cost cataract surgery unit, and I am eager to support its expansion.</w:t>
      </w:r>
    </w:p>
    <w:p>
      <w:pPr>
        <w:pStyle w:val="BodyText"/>
      </w:pPr>
      <w:r>
        <w:t xml:space="preserve">As you review this Internship Application Letter, please know that my commitment extends beyond clinical duty. Having witnessed my grandmother lose sight due to delayed cataract treatment in rural Mashonaland East, I approach this opportunity with a personal pledge: every patient at Harare Eye Clinic will receive not just expert care but compassionate dignity. I am prepared to relocate immediately to Harare and contribute fully during the internship period, including participating in after-hours emergency services when required.</w:t>
      </w:r>
    </w:p>
    <w:p>
      <w:pPr>
        <w:pStyle w:val="BodyText"/>
      </w:pPr>
      <w:r>
        <w:t xml:space="preserve">Thank you for considering my application. I have attached my curriculum vitae, academic transcripts, and letters of recommendation from Dr. Nkosi (Parirenyatwa Hospital) and Professor Tendai Chikwanda (University of Zimbabwe). I welcome the opportunity to discuss how my background in community-oriented ophthalmology aligns with Harare Eye Clinic's vision at your earliest convenience. I can be reached by phone or email within 24 hours.</w:t>
      </w:r>
    </w:p>
    <w:p>
      <w:pPr>
        <w:pStyle w:val="BodyText"/>
      </w:pPr>
      <w:r>
        <w:t xml:space="preserve">With sincere respect and professional dedication,</w:t>
      </w:r>
    </w:p>
    <w:p>
      <w:pPr>
        <w:pStyle w:val="BodyText"/>
      </w:pPr>
      <w:r>
        <w:rPr>
          <w:bCs/>
          <w:b/>
        </w:rPr>
        <w:t xml:space="preserve">Dr. Amina Chikwanda</w:t>
      </w:r>
      <w:r>
        <w:br/>
      </w:r>
      <w:r>
        <w:t xml:space="preserve">MBChB, University of Zimbabwe</w:t>
      </w:r>
      <w:r>
        <w:br/>
      </w:r>
      <w:r>
        <w:t xml:space="preserve">Registered Medical Practitioner (Zimbabwe)</w:t>
      </w:r>
    </w:p>
    <w:p>
      <w:pPr>
        <w:pStyle w:val="BodyText"/>
      </w:pPr>
      <w:r>
        <w:t xml:space="preserve">Word Count: 842 | Key Terms Included:</w:t>
      </w:r>
      <w:r>
        <w:br/>
      </w:r>
      <w:r>
        <w:t xml:space="preserve">"Internship Application Letter" (used in body),</w:t>
      </w:r>
      <w:r>
        <w:br/>
      </w:r>
      <w:r>
        <w:t xml:space="preserve">"Ophthalmologist" (mentioned 12 times),</w:t>
      </w:r>
      <w:r>
        <w:br/>
      </w:r>
      <w:r>
        <w:t xml:space="preserve">"Zimbabwe Harare" (mention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Zimbabwe Harare</dc:title>
  <dc:creator/>
  <dc:language>en</dc:language>
  <cp:keywords/>
  <dcterms:created xsi:type="dcterms:W3CDTF">2026-07-20T23:15:15Z</dcterms:created>
  <dcterms:modified xsi:type="dcterms:W3CDTF">2026-07-20T23:15:15Z</dcterms:modified>
</cp:coreProperties>
</file>

<file path=docProps/custom.xml><?xml version="1.0" encoding="utf-8"?>
<Properties xmlns="http://schemas.openxmlformats.org/officeDocument/2006/custom-properties" xmlns:vt="http://schemas.openxmlformats.org/officeDocument/2006/docPropsVTypes"/>
</file>